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EA0037" w14:textId="77777777" w:rsidR="00930398" w:rsidRDefault="00053A17" w:rsidP="00053A17">
      <w:pPr>
        <w:pStyle w:val="Title"/>
      </w:pPr>
      <w:r>
        <w:t>Rock, Paper, Scissors</w:t>
      </w:r>
    </w:p>
    <w:p w14:paraId="0616F6B4" w14:textId="77777777" w:rsidR="00053A17" w:rsidRDefault="00053A17" w:rsidP="00053A17">
      <w:r>
        <w:t xml:space="preserve">You have been asked to create a simple application to process a match of </w:t>
      </w:r>
      <w:hyperlink r:id="rId5" w:history="1">
        <w:r w:rsidRPr="00053A17">
          <w:rPr>
            <w:rStyle w:val="Hyperlink"/>
          </w:rPr>
          <w:t>rock, paper, scissors</w:t>
        </w:r>
      </w:hyperlink>
      <w:r>
        <w:t>.</w:t>
      </w:r>
    </w:p>
    <w:p w14:paraId="3A031E20" w14:textId="77777777" w:rsidR="00053A17" w:rsidRDefault="002B3730" w:rsidP="00053A17">
      <w:pPr>
        <w:pStyle w:val="Heading1"/>
      </w:pPr>
      <w:r>
        <w:t xml:space="preserve">Game </w:t>
      </w:r>
      <w:r w:rsidR="00053A17">
        <w:t>Rules</w:t>
      </w:r>
    </w:p>
    <w:p w14:paraId="24A77716" w14:textId="42A0CF75" w:rsidR="00053A17" w:rsidRDefault="00053A17" w:rsidP="00053A17">
      <w:r>
        <w:t xml:space="preserve">A </w:t>
      </w:r>
      <w:r w:rsidRPr="002B3730">
        <w:t>match</w:t>
      </w:r>
      <w:r>
        <w:t xml:space="preserve"> takes place between 2 </w:t>
      </w:r>
      <w:r w:rsidRPr="002B3730">
        <w:t>players</w:t>
      </w:r>
      <w:r>
        <w:t xml:space="preserve"> and is made up of 3 </w:t>
      </w:r>
      <w:r w:rsidRPr="002B3730">
        <w:t>games</w:t>
      </w:r>
      <w:r>
        <w:t xml:space="preserve">, with the </w:t>
      </w:r>
      <w:r w:rsidR="002B3730">
        <w:t>overall</w:t>
      </w:r>
      <w:r>
        <w:t xml:space="preserve"> winner being t</w:t>
      </w:r>
      <w:r w:rsidR="00852AF3">
        <w:t>he player who wins the most games.</w:t>
      </w:r>
      <w:bookmarkStart w:id="0" w:name="_GoBack"/>
      <w:bookmarkEnd w:id="0"/>
    </w:p>
    <w:p w14:paraId="47904914" w14:textId="77777777" w:rsidR="00053A17" w:rsidRDefault="00053A17" w:rsidP="00053A17">
      <w:r>
        <w:t>Each game consists of both players selecting one of Rock, Paper or Scissors; the game winner is determined based on the following rules:</w:t>
      </w:r>
    </w:p>
    <w:p w14:paraId="0550660D" w14:textId="77777777" w:rsidR="00053A17" w:rsidRDefault="00053A17" w:rsidP="00BD0939">
      <w:pPr>
        <w:pStyle w:val="ListParagraph"/>
        <w:numPr>
          <w:ilvl w:val="0"/>
          <w:numId w:val="1"/>
        </w:numPr>
        <w:spacing w:line="240" w:lineRule="auto"/>
      </w:pPr>
      <w:r>
        <w:t>Rock beats scissors</w:t>
      </w:r>
    </w:p>
    <w:p w14:paraId="7867B5C5" w14:textId="77777777" w:rsidR="00053A17" w:rsidRDefault="00053A17" w:rsidP="00BD0939">
      <w:pPr>
        <w:pStyle w:val="ListParagraph"/>
        <w:numPr>
          <w:ilvl w:val="0"/>
          <w:numId w:val="1"/>
        </w:numPr>
        <w:spacing w:line="240" w:lineRule="auto"/>
      </w:pPr>
      <w:r>
        <w:t>Scissors beats paper</w:t>
      </w:r>
    </w:p>
    <w:p w14:paraId="3DB5377C" w14:textId="77777777" w:rsidR="00053A17" w:rsidRDefault="00053A17" w:rsidP="00BD0939">
      <w:pPr>
        <w:pStyle w:val="ListParagraph"/>
        <w:numPr>
          <w:ilvl w:val="0"/>
          <w:numId w:val="1"/>
        </w:numPr>
        <w:spacing w:line="240" w:lineRule="auto"/>
      </w:pPr>
      <w:r>
        <w:t>Paper beats rock</w:t>
      </w:r>
    </w:p>
    <w:p w14:paraId="6C1E5FB1" w14:textId="77777777" w:rsidR="00053A17" w:rsidRDefault="002B3730" w:rsidP="00053A17">
      <w:pPr>
        <w:pStyle w:val="Heading1"/>
      </w:pPr>
      <w:r>
        <w:t>Requirements</w:t>
      </w:r>
    </w:p>
    <w:p w14:paraId="644A0CB9" w14:textId="77777777" w:rsidR="00053A17" w:rsidRDefault="00053A17" w:rsidP="00053A17">
      <w:r>
        <w:t xml:space="preserve">Your application </w:t>
      </w:r>
      <w:r w:rsidRPr="002B3730">
        <w:rPr>
          <w:b/>
        </w:rPr>
        <w:t>must</w:t>
      </w:r>
      <w:r>
        <w:t xml:space="preserve"> support three types of player:</w:t>
      </w:r>
    </w:p>
    <w:p w14:paraId="07D70621" w14:textId="77777777" w:rsidR="00053A17" w:rsidRPr="00053A17" w:rsidRDefault="00053A17" w:rsidP="00BD0939">
      <w:pPr>
        <w:pStyle w:val="ListParagraph"/>
        <w:numPr>
          <w:ilvl w:val="0"/>
          <w:numId w:val="2"/>
        </w:numPr>
        <w:spacing w:line="240" w:lineRule="auto"/>
        <w:rPr>
          <w:b/>
        </w:rPr>
      </w:pPr>
      <w:r>
        <w:rPr>
          <w:b/>
        </w:rPr>
        <w:t>Human Player</w:t>
      </w:r>
      <w:r>
        <w:rPr>
          <w:b/>
        </w:rPr>
        <w:br/>
      </w:r>
      <w:r>
        <w:t xml:space="preserve">The </w:t>
      </w:r>
      <w:r w:rsidR="002B3730">
        <w:t>user</w:t>
      </w:r>
      <w:r>
        <w:t xml:space="preserve"> must be prompted for a selection of Rock, Paper or Scissors for each turn</w:t>
      </w:r>
    </w:p>
    <w:p w14:paraId="5F12C933" w14:textId="77777777" w:rsidR="00053A17" w:rsidRPr="00053A17" w:rsidRDefault="00053A17" w:rsidP="00BD0939">
      <w:pPr>
        <w:pStyle w:val="ListParagraph"/>
        <w:numPr>
          <w:ilvl w:val="0"/>
          <w:numId w:val="2"/>
        </w:numPr>
        <w:spacing w:line="240" w:lineRule="auto"/>
        <w:rPr>
          <w:b/>
        </w:rPr>
      </w:pPr>
      <w:r>
        <w:rPr>
          <w:b/>
        </w:rPr>
        <w:t>Random Computer Player</w:t>
      </w:r>
      <w:r>
        <w:rPr>
          <w:b/>
        </w:rPr>
        <w:br/>
      </w:r>
      <w:r>
        <w:t>The random computer player should automatically select one of Rock, Paper or Scissors at random for each turn</w:t>
      </w:r>
    </w:p>
    <w:p w14:paraId="53E8E5E4" w14:textId="77777777" w:rsidR="00881CDC" w:rsidRPr="00881CDC" w:rsidRDefault="00053A17" w:rsidP="00BD0939">
      <w:pPr>
        <w:pStyle w:val="ListParagraph"/>
        <w:numPr>
          <w:ilvl w:val="0"/>
          <w:numId w:val="2"/>
        </w:numPr>
        <w:spacing w:line="240" w:lineRule="auto"/>
        <w:rPr>
          <w:b/>
        </w:rPr>
      </w:pPr>
      <w:r>
        <w:rPr>
          <w:b/>
        </w:rPr>
        <w:t>Tactical Computer Player</w:t>
      </w:r>
      <w:r>
        <w:br/>
      </w:r>
      <w:bookmarkStart w:id="1" w:name="OLE_LINK1"/>
      <w:bookmarkStart w:id="2" w:name="OLE_LINK2"/>
      <w:r>
        <w:t xml:space="preserve">The tactical computer player should always select the </w:t>
      </w:r>
      <w:r>
        <w:rPr>
          <w:i/>
        </w:rPr>
        <w:t>choice that would have beaten its last choice</w:t>
      </w:r>
      <w:r>
        <w:rPr>
          <w:b/>
        </w:rPr>
        <w:t xml:space="preserve">, </w:t>
      </w:r>
      <w:r w:rsidRPr="00053A17">
        <w:t>e.g.</w:t>
      </w:r>
      <w:r>
        <w:t xml:space="preserve"> if it played Scissors in game 2, it should play Rock in game 3.</w:t>
      </w:r>
      <w:r w:rsidR="00F205C9">
        <w:t xml:space="preserve"> It does not need to take the other </w:t>
      </w:r>
      <w:bookmarkEnd w:id="1"/>
      <w:bookmarkEnd w:id="2"/>
    </w:p>
    <w:p w14:paraId="6EBD7F9E" w14:textId="00F50C63" w:rsidR="00053A17" w:rsidRPr="00053A17" w:rsidRDefault="00F205C9" w:rsidP="00BD0939">
      <w:pPr>
        <w:pStyle w:val="ListParagraph"/>
        <w:numPr>
          <w:ilvl w:val="0"/>
          <w:numId w:val="2"/>
        </w:numPr>
        <w:spacing w:line="240" w:lineRule="auto"/>
        <w:rPr>
          <w:b/>
        </w:rPr>
      </w:pPr>
      <w:r>
        <w:t>player’s move into account.</w:t>
      </w:r>
    </w:p>
    <w:p w14:paraId="76D5C549" w14:textId="67459374" w:rsidR="002B3730" w:rsidRDefault="002B3730" w:rsidP="002B3730">
      <w:r w:rsidRPr="002B3730">
        <w:t>You</w:t>
      </w:r>
      <w:r>
        <w:t xml:space="preserve"> </w:t>
      </w:r>
      <w:r w:rsidRPr="002B3730">
        <w:rPr>
          <w:b/>
        </w:rPr>
        <w:t>must</w:t>
      </w:r>
      <w:r>
        <w:t xml:space="preserve"> include a user interface of some kind, but the choice of how this is implemented is up to you: console applicat</w:t>
      </w:r>
      <w:r w:rsidR="00D30782">
        <w:t>ion, web site, WPF application, etc. – any are acceptable.</w:t>
      </w:r>
      <w:r w:rsidR="003243E1">
        <w:t xml:space="preserve"> </w:t>
      </w:r>
    </w:p>
    <w:p w14:paraId="19E7E545" w14:textId="560680CD" w:rsidR="00B23793" w:rsidRDefault="00B23793" w:rsidP="002B3730">
      <w:r>
        <w:t xml:space="preserve">You </w:t>
      </w:r>
      <w:r w:rsidRPr="00B23793">
        <w:rPr>
          <w:b/>
        </w:rPr>
        <w:t>must</w:t>
      </w:r>
      <w:r>
        <w:t xml:space="preserve"> demonstrate that your solution implements </w:t>
      </w:r>
      <w:r w:rsidR="00090201">
        <w:t>all</w:t>
      </w:r>
      <w:r>
        <w:t xml:space="preserve"> the above </w:t>
      </w:r>
      <w:r w:rsidR="00090201">
        <w:t xml:space="preserve">requirements </w:t>
      </w:r>
      <w:r>
        <w:t xml:space="preserve">correctly.  </w:t>
      </w:r>
    </w:p>
    <w:p w14:paraId="2B6D0341" w14:textId="77777777" w:rsidR="00E12597" w:rsidRDefault="00E12597" w:rsidP="00E12597">
      <w:r>
        <w:t xml:space="preserve">You </w:t>
      </w:r>
      <w:r>
        <w:rPr>
          <w:b/>
        </w:rPr>
        <w:t>must</w:t>
      </w:r>
      <w:r>
        <w:t xml:space="preserve"> write high-quality code, using whatever principles you decide appropriate, and list any refactoring that you could make in the future.</w:t>
      </w:r>
    </w:p>
    <w:p w14:paraId="7E69A82D" w14:textId="6BF359C1" w:rsidR="007A08EE" w:rsidRDefault="007A08EE" w:rsidP="002B3730">
      <w:r>
        <w:t xml:space="preserve">You </w:t>
      </w:r>
      <w:r w:rsidR="00F31A5E">
        <w:rPr>
          <w:b/>
        </w:rPr>
        <w:t>must</w:t>
      </w:r>
      <w:r>
        <w:t xml:space="preserve"> use any high-level language – C#, Java</w:t>
      </w:r>
      <w:r w:rsidR="00870B77">
        <w:t>, JavaScript</w:t>
      </w:r>
      <w:r>
        <w:t>, Python, PHP are all acceptable.</w:t>
      </w:r>
    </w:p>
    <w:p w14:paraId="01FE6926" w14:textId="77777777" w:rsidR="002B3730" w:rsidRDefault="002B3730" w:rsidP="002B3730">
      <w:pPr>
        <w:pStyle w:val="Heading1"/>
      </w:pPr>
      <w:r>
        <w:t>Extensions</w:t>
      </w:r>
    </w:p>
    <w:p w14:paraId="18149260" w14:textId="77777777" w:rsidR="002B3730" w:rsidRDefault="002B3730" w:rsidP="002B3730">
      <w:r>
        <w:t xml:space="preserve">The following are some of the possible extensions that may be made to the application </w:t>
      </w:r>
      <w:proofErr w:type="gramStart"/>
      <w:r>
        <w:t>at a later date</w:t>
      </w:r>
      <w:proofErr w:type="gramEnd"/>
      <w:r>
        <w:t>.  You do not need to implement these, but they should be considered in your design.</w:t>
      </w:r>
    </w:p>
    <w:p w14:paraId="68402FDC" w14:textId="402D2079" w:rsidR="002B3730" w:rsidRPr="002B3730" w:rsidRDefault="002B3730" w:rsidP="00BD0939">
      <w:pPr>
        <w:pStyle w:val="ListParagraph"/>
        <w:numPr>
          <w:ilvl w:val="0"/>
          <w:numId w:val="4"/>
        </w:numPr>
        <w:spacing w:line="240" w:lineRule="auto"/>
        <w:rPr>
          <w:b/>
        </w:rPr>
      </w:pPr>
      <w:r w:rsidRPr="002B3730">
        <w:rPr>
          <w:b/>
        </w:rPr>
        <w:t>New player types</w:t>
      </w:r>
      <w:r w:rsidR="00D13295">
        <w:rPr>
          <w:b/>
        </w:rPr>
        <w:t xml:space="preserve">: </w:t>
      </w:r>
      <w:r w:rsidR="00D13295" w:rsidRPr="00D13295">
        <w:t>w</w:t>
      </w:r>
      <w:r>
        <w:t>e may want to add new computer player implementations as tactics improve</w:t>
      </w:r>
    </w:p>
    <w:p w14:paraId="01790A9B" w14:textId="715AF604" w:rsidR="002B3730" w:rsidRPr="002B3730" w:rsidRDefault="002B3730" w:rsidP="00BD0939">
      <w:pPr>
        <w:pStyle w:val="ListParagraph"/>
        <w:numPr>
          <w:ilvl w:val="0"/>
          <w:numId w:val="4"/>
        </w:numPr>
        <w:spacing w:line="240" w:lineRule="auto"/>
        <w:rPr>
          <w:b/>
        </w:rPr>
      </w:pPr>
      <w:r>
        <w:rPr>
          <w:b/>
        </w:rPr>
        <w:t>Longer matches</w:t>
      </w:r>
      <w:r w:rsidR="00D13295">
        <w:rPr>
          <w:b/>
        </w:rPr>
        <w:t xml:space="preserve">: </w:t>
      </w:r>
      <w:r w:rsidR="00D13295">
        <w:t>w</w:t>
      </w:r>
      <w:r>
        <w:t xml:space="preserve">e may want to change the match format to “best of 5” </w:t>
      </w:r>
      <w:proofErr w:type="gramStart"/>
      <w:r>
        <w:t>at a later date</w:t>
      </w:r>
      <w:proofErr w:type="gramEnd"/>
    </w:p>
    <w:p w14:paraId="1B987D34" w14:textId="6F75E634" w:rsidR="00053A17" w:rsidRPr="002B3730" w:rsidRDefault="002B3730" w:rsidP="00BD0939">
      <w:pPr>
        <w:pStyle w:val="ListParagraph"/>
        <w:numPr>
          <w:ilvl w:val="0"/>
          <w:numId w:val="4"/>
        </w:numPr>
        <w:spacing w:line="240" w:lineRule="auto"/>
        <w:rPr>
          <w:b/>
        </w:rPr>
      </w:pPr>
      <w:r>
        <w:rPr>
          <w:b/>
        </w:rPr>
        <w:t>New “moves”</w:t>
      </w:r>
      <w:r w:rsidR="00D13295">
        <w:rPr>
          <w:b/>
        </w:rPr>
        <w:t xml:space="preserve">: </w:t>
      </w:r>
      <w:r w:rsidR="00D13295">
        <w:t>w</w:t>
      </w:r>
      <w:r w:rsidRPr="002B3730">
        <w:t xml:space="preserve">e </w:t>
      </w:r>
      <w:r>
        <w:t>may expand the possible moves that ea</w:t>
      </w:r>
      <w:r w:rsidR="00C2136F">
        <w:t>ch</w:t>
      </w:r>
      <w:r>
        <w:t xml:space="preserve"> player can make (e.g. </w:t>
      </w:r>
      <w:hyperlink r:id="rId6" w:history="1">
        <w:r w:rsidRPr="002B3730">
          <w:rPr>
            <w:rStyle w:val="Hyperlink"/>
          </w:rPr>
          <w:t>Rock, Paper, Scissors, Lizard, Spock</w:t>
        </w:r>
      </w:hyperlink>
      <w:r>
        <w:t>)</w:t>
      </w:r>
      <w:r w:rsidR="00053A17" w:rsidRPr="002B3730">
        <w:rPr>
          <w:b/>
        </w:rPr>
        <w:br/>
      </w:r>
    </w:p>
    <w:sectPr w:rsidR="00053A17" w:rsidRPr="002B3730" w:rsidSect="008D1E88">
      <w:pgSz w:w="11906" w:h="16838"/>
      <w:pgMar w:top="1134" w:right="1077" w:bottom="1440" w:left="107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8B2640"/>
    <w:multiLevelType w:val="hybridMultilevel"/>
    <w:tmpl w:val="2CCC1A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6638D0"/>
    <w:multiLevelType w:val="hybridMultilevel"/>
    <w:tmpl w:val="9230B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E81C1A"/>
    <w:multiLevelType w:val="hybridMultilevel"/>
    <w:tmpl w:val="B6183F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977B1B"/>
    <w:multiLevelType w:val="hybridMultilevel"/>
    <w:tmpl w:val="2034B1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Q0NjAzMDU3tjA2tTBU0lEKTi0uzszPAykwrAUAMeyUZSwAAAA="/>
  </w:docVars>
  <w:rsids>
    <w:rsidRoot w:val="00053A17"/>
    <w:rsid w:val="00053A17"/>
    <w:rsid w:val="00071837"/>
    <w:rsid w:val="00090201"/>
    <w:rsid w:val="001C0C77"/>
    <w:rsid w:val="002B3730"/>
    <w:rsid w:val="00311196"/>
    <w:rsid w:val="003243E1"/>
    <w:rsid w:val="004C6E48"/>
    <w:rsid w:val="004F0325"/>
    <w:rsid w:val="005D08C9"/>
    <w:rsid w:val="0067735D"/>
    <w:rsid w:val="00687126"/>
    <w:rsid w:val="006D2970"/>
    <w:rsid w:val="007A08EE"/>
    <w:rsid w:val="00852AF3"/>
    <w:rsid w:val="00870B77"/>
    <w:rsid w:val="00881CDC"/>
    <w:rsid w:val="008B7212"/>
    <w:rsid w:val="008D1E88"/>
    <w:rsid w:val="008D3052"/>
    <w:rsid w:val="00930398"/>
    <w:rsid w:val="00985BD4"/>
    <w:rsid w:val="009D6441"/>
    <w:rsid w:val="00AF1250"/>
    <w:rsid w:val="00B05697"/>
    <w:rsid w:val="00B23793"/>
    <w:rsid w:val="00B4075B"/>
    <w:rsid w:val="00BC7A43"/>
    <w:rsid w:val="00BD0939"/>
    <w:rsid w:val="00C2136F"/>
    <w:rsid w:val="00D13295"/>
    <w:rsid w:val="00D30782"/>
    <w:rsid w:val="00D93C85"/>
    <w:rsid w:val="00E12597"/>
    <w:rsid w:val="00EB46BA"/>
    <w:rsid w:val="00ED4AB1"/>
    <w:rsid w:val="00F205C9"/>
    <w:rsid w:val="00F31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B70"/>
  <w15:docId w15:val="{D473EB23-5222-45F6-B58C-0C6691FD2C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53A1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53A1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53A1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053A1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53A1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53A1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985BD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iapcKVn7DdY" TargetMode="External"/><Relationship Id="rId5" Type="http://schemas.openxmlformats.org/officeDocument/2006/relationships/hyperlink" Target="http://en.wikipedia.org/wiki/Rock-paper-scissor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6</TotalTime>
  <Pages>1</Pages>
  <Words>318</Words>
  <Characters>18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greatrex</dc:creator>
  <cp:lastModifiedBy>James Kibirige</cp:lastModifiedBy>
  <cp:revision>7</cp:revision>
  <dcterms:created xsi:type="dcterms:W3CDTF">2018-05-09T10:45:00Z</dcterms:created>
  <dcterms:modified xsi:type="dcterms:W3CDTF">2018-05-28T00:58:00Z</dcterms:modified>
</cp:coreProperties>
</file>